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A82579" w14:textId="0330ADC1" w:rsidR="007732D5" w:rsidRPr="00D059A8" w:rsidRDefault="007732D5" w:rsidP="00D059A8">
      <w:pPr>
        <w:pStyle w:val="Title"/>
        <w:tabs>
          <w:tab w:val="left" w:pos="6972"/>
        </w:tabs>
        <w:spacing w:line="276" w:lineRule="auto"/>
        <w:jc w:val="left"/>
        <w:rPr>
          <w:rFonts w:ascii="Gill Sans MT" w:hAnsi="Gill Sans MT"/>
          <w:b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1"/>
        <w:gridCol w:w="1864"/>
        <w:gridCol w:w="445"/>
        <w:gridCol w:w="704"/>
        <w:gridCol w:w="1349"/>
        <w:gridCol w:w="174"/>
        <w:gridCol w:w="2463"/>
      </w:tblGrid>
      <w:tr w:rsidR="007732D5" w:rsidRPr="007732D5" w14:paraId="51A8257C" w14:textId="77777777" w:rsidTr="00D059A8">
        <w:trPr>
          <w:trHeight w:val="548"/>
        </w:trPr>
        <w:tc>
          <w:tcPr>
            <w:tcW w:w="4660" w:type="dxa"/>
            <w:gridSpan w:val="3"/>
            <w:vAlign w:val="center"/>
          </w:tcPr>
          <w:p w14:paraId="51A8257A" w14:textId="23D8D26B" w:rsidR="007732D5" w:rsidRPr="007732D5" w:rsidRDefault="00A025C4" w:rsidP="00D059A8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  <w:b/>
              </w:rPr>
              <w:t>Mentee</w:t>
            </w:r>
            <w:r w:rsidR="007732D5" w:rsidRPr="007732D5">
              <w:rPr>
                <w:rFonts w:ascii="Gill Sans MT" w:hAnsi="Gill Sans MT"/>
              </w:rPr>
              <w:t xml:space="preserve">: </w:t>
            </w:r>
          </w:p>
        </w:tc>
        <w:tc>
          <w:tcPr>
            <w:tcW w:w="4690" w:type="dxa"/>
            <w:gridSpan w:val="4"/>
            <w:vAlign w:val="center"/>
          </w:tcPr>
          <w:p w14:paraId="51A8257B" w14:textId="500D2418" w:rsidR="007732D5" w:rsidRPr="007732D5" w:rsidRDefault="007732D5" w:rsidP="00D059A8">
            <w:pPr>
              <w:rPr>
                <w:rFonts w:ascii="Gill Sans MT" w:hAnsi="Gill Sans MT"/>
              </w:rPr>
            </w:pPr>
            <w:r w:rsidRPr="007732D5">
              <w:rPr>
                <w:rFonts w:ascii="Gill Sans MT" w:hAnsi="Gill Sans MT"/>
                <w:b/>
              </w:rPr>
              <w:t>Mentor</w:t>
            </w:r>
            <w:r w:rsidRPr="007732D5">
              <w:rPr>
                <w:rFonts w:ascii="Gill Sans MT" w:hAnsi="Gill Sans MT"/>
              </w:rPr>
              <w:t xml:space="preserve">: </w:t>
            </w:r>
          </w:p>
        </w:tc>
      </w:tr>
      <w:tr w:rsidR="007732D5" w:rsidRPr="007732D5" w14:paraId="51A82580" w14:textId="77777777" w:rsidTr="00D059A8">
        <w:trPr>
          <w:trHeight w:val="432"/>
        </w:trPr>
        <w:tc>
          <w:tcPr>
            <w:tcW w:w="4215" w:type="dxa"/>
            <w:gridSpan w:val="2"/>
            <w:vAlign w:val="center"/>
          </w:tcPr>
          <w:p w14:paraId="51A8257D" w14:textId="3611BB30" w:rsidR="007732D5" w:rsidRPr="007732D5" w:rsidRDefault="007732D5" w:rsidP="00D059A8">
            <w:pPr>
              <w:tabs>
                <w:tab w:val="left" w:pos="3888"/>
              </w:tabs>
              <w:rPr>
                <w:rFonts w:ascii="Gill Sans MT" w:hAnsi="Gill Sans MT"/>
              </w:rPr>
            </w:pPr>
            <w:r w:rsidRPr="007732D5">
              <w:rPr>
                <w:rFonts w:ascii="Gill Sans MT" w:hAnsi="Gill Sans MT"/>
                <w:b/>
              </w:rPr>
              <w:t>Time period for mentoring partnership</w:t>
            </w:r>
            <w:r w:rsidRPr="007732D5">
              <w:rPr>
                <w:rFonts w:ascii="Gill Sans MT" w:hAnsi="Gill Sans MT"/>
              </w:rPr>
              <w:t>:</w:t>
            </w:r>
            <w:r w:rsidR="007F670F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2498" w:type="dxa"/>
            <w:gridSpan w:val="3"/>
            <w:vAlign w:val="center"/>
          </w:tcPr>
          <w:p w14:paraId="51A8257E" w14:textId="232E82AA" w:rsidR="007732D5" w:rsidRPr="007732D5" w:rsidRDefault="007732D5" w:rsidP="00D059A8">
            <w:pPr>
              <w:rPr>
                <w:rFonts w:ascii="Gill Sans MT" w:hAnsi="Gill Sans MT"/>
              </w:rPr>
            </w:pPr>
            <w:r w:rsidRPr="007732D5">
              <w:rPr>
                <w:rFonts w:ascii="Gill Sans MT" w:hAnsi="Gill Sans MT" w:cs="Times New Roman"/>
                <w:b/>
                <w:bCs/>
                <w:color w:val="000000" w:themeColor="text1"/>
              </w:rPr>
              <w:t xml:space="preserve">From: </w:t>
            </w:r>
          </w:p>
        </w:tc>
        <w:tc>
          <w:tcPr>
            <w:tcW w:w="2637" w:type="dxa"/>
            <w:gridSpan w:val="2"/>
            <w:vAlign w:val="center"/>
          </w:tcPr>
          <w:p w14:paraId="51A8257F" w14:textId="45BE716A" w:rsidR="007732D5" w:rsidRPr="007732D5" w:rsidRDefault="007732D5" w:rsidP="00D059A8">
            <w:pPr>
              <w:rPr>
                <w:rFonts w:ascii="Gill Sans MT" w:hAnsi="Gill Sans MT"/>
              </w:rPr>
            </w:pPr>
            <w:r w:rsidRPr="007732D5">
              <w:rPr>
                <w:rFonts w:ascii="Gill Sans MT" w:hAnsi="Gill Sans MT" w:cs="Times New Roman"/>
                <w:b/>
                <w:bCs/>
                <w:color w:val="000000" w:themeColor="text1"/>
              </w:rPr>
              <w:t xml:space="preserve">To: </w:t>
            </w:r>
          </w:p>
        </w:tc>
      </w:tr>
      <w:tr w:rsidR="007732D5" w:rsidRPr="007732D5" w14:paraId="51A82584" w14:textId="77777777" w:rsidTr="00D059A8">
        <w:tc>
          <w:tcPr>
            <w:tcW w:w="9350" w:type="dxa"/>
            <w:gridSpan w:val="7"/>
          </w:tcPr>
          <w:p w14:paraId="51A82581" w14:textId="69BA4A70" w:rsidR="007732D5" w:rsidRPr="007732D5" w:rsidRDefault="00A025C4" w:rsidP="007732D5">
            <w:pPr>
              <w:pStyle w:val="Header"/>
              <w:spacing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  <w:b/>
              </w:rPr>
              <w:t>Mentor</w:t>
            </w:r>
            <w:r w:rsidR="007732D5" w:rsidRPr="007732D5">
              <w:rPr>
                <w:rFonts w:ascii="Gill Sans MT" w:hAnsi="Gill Sans MT"/>
                <w:b/>
              </w:rPr>
              <w:t>ing Goals</w:t>
            </w:r>
            <w:r w:rsidR="007732D5" w:rsidRPr="007732D5">
              <w:rPr>
                <w:rFonts w:ascii="Gill Sans MT" w:hAnsi="Gill Sans MT"/>
              </w:rPr>
              <w:t xml:space="preserve">: </w:t>
            </w:r>
          </w:p>
          <w:p w14:paraId="51A82583" w14:textId="2D015AB7" w:rsidR="00DF5C11" w:rsidRPr="0095126B" w:rsidRDefault="00DF5C11" w:rsidP="0095126B">
            <w:pPr>
              <w:pStyle w:val="ListParagraph"/>
              <w:numPr>
                <w:ilvl w:val="0"/>
                <w:numId w:val="3"/>
              </w:numPr>
              <w:rPr>
                <w:rFonts w:ascii="Gill Sans MT" w:hAnsi="Gill Sans MT"/>
              </w:rPr>
            </w:pPr>
          </w:p>
        </w:tc>
      </w:tr>
      <w:tr w:rsidR="005438BE" w:rsidRPr="007732D5" w14:paraId="0332ADC2" w14:textId="77777777" w:rsidTr="00D059A8">
        <w:tc>
          <w:tcPr>
            <w:tcW w:w="9350" w:type="dxa"/>
            <w:gridSpan w:val="7"/>
          </w:tcPr>
          <w:p w14:paraId="0A7B579C" w14:textId="3DF27C85" w:rsidR="005438BE" w:rsidRPr="00D57D9D" w:rsidRDefault="005438BE" w:rsidP="003111AB">
            <w:pPr>
              <w:pStyle w:val="Header"/>
              <w:spacing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  <w:b/>
              </w:rPr>
              <w:t xml:space="preserve">Current state: </w:t>
            </w:r>
            <w:r>
              <w:rPr>
                <w:rFonts w:ascii="Gill Sans MT" w:hAnsi="Gill Sans MT"/>
              </w:rPr>
              <w:t xml:space="preserve"> Assess your current proficiency in your </w:t>
            </w:r>
            <w:r w:rsidR="00A025C4">
              <w:rPr>
                <w:rFonts w:ascii="Gill Sans MT" w:hAnsi="Gill Sans MT"/>
              </w:rPr>
              <w:t xml:space="preserve">mentoring </w:t>
            </w:r>
            <w:r>
              <w:rPr>
                <w:rFonts w:ascii="Gill Sans MT" w:hAnsi="Gill Sans MT"/>
              </w:rPr>
              <w:t>goals on a scale from 1 - 5</w:t>
            </w:r>
          </w:p>
          <w:p w14:paraId="38DCA1A9" w14:textId="4A62025C" w:rsidR="00DF5C11" w:rsidRPr="007732D5" w:rsidRDefault="00DF5C11" w:rsidP="0095126B">
            <w:pPr>
              <w:pStyle w:val="Header"/>
              <w:numPr>
                <w:ilvl w:val="0"/>
                <w:numId w:val="4"/>
              </w:numPr>
              <w:spacing w:line="276" w:lineRule="auto"/>
              <w:rPr>
                <w:rFonts w:ascii="Gill Sans MT" w:hAnsi="Gill Sans MT"/>
                <w:b/>
              </w:rPr>
            </w:pPr>
          </w:p>
        </w:tc>
      </w:tr>
      <w:tr w:rsidR="007732D5" w:rsidRPr="007732D5" w14:paraId="51A82586" w14:textId="77777777" w:rsidTr="00D059A8">
        <w:trPr>
          <w:trHeight w:val="576"/>
        </w:trPr>
        <w:tc>
          <w:tcPr>
            <w:tcW w:w="9350" w:type="dxa"/>
            <w:gridSpan w:val="7"/>
            <w:shd w:val="clear" w:color="auto" w:fill="174A7C"/>
            <w:vAlign w:val="center"/>
          </w:tcPr>
          <w:p w14:paraId="51A82585" w14:textId="77777777" w:rsidR="007732D5" w:rsidRPr="007732D5" w:rsidRDefault="007732D5" w:rsidP="007732D5">
            <w:pPr>
              <w:tabs>
                <w:tab w:val="left" w:pos="5424"/>
              </w:tabs>
              <w:jc w:val="center"/>
              <w:rPr>
                <w:rFonts w:ascii="Gill Sans MT" w:hAnsi="Gill Sans MT"/>
                <w:sz w:val="28"/>
              </w:rPr>
            </w:pPr>
            <w:r w:rsidRPr="007732D5">
              <w:rPr>
                <w:rFonts w:ascii="Gill Sans MT" w:hAnsi="Gill Sans MT"/>
                <w:b/>
                <w:color w:val="FFFFFF"/>
                <w:sz w:val="28"/>
              </w:rPr>
              <w:t>Development Plan</w:t>
            </w:r>
          </w:p>
        </w:tc>
      </w:tr>
      <w:tr w:rsidR="007732D5" w:rsidRPr="007732D5" w14:paraId="51A8258C" w14:textId="77777777" w:rsidTr="00D059A8">
        <w:trPr>
          <w:trHeight w:val="854"/>
        </w:trPr>
        <w:tc>
          <w:tcPr>
            <w:tcW w:w="2351" w:type="dxa"/>
            <w:shd w:val="clear" w:color="auto" w:fill="D9D9D9" w:themeFill="background1" w:themeFillShade="D9"/>
            <w:vAlign w:val="bottom"/>
          </w:tcPr>
          <w:p w14:paraId="51A82587" w14:textId="77777777" w:rsidR="007732D5" w:rsidRPr="007732D5" w:rsidRDefault="007732D5" w:rsidP="007732D5">
            <w:pPr>
              <w:pStyle w:val="Header"/>
              <w:spacing w:line="276" w:lineRule="auto"/>
              <w:rPr>
                <w:rFonts w:ascii="Gill Sans MT" w:hAnsi="Gill Sans MT"/>
                <w:b/>
              </w:rPr>
            </w:pPr>
            <w:r w:rsidRPr="007732D5">
              <w:rPr>
                <w:rFonts w:ascii="Gill Sans MT" w:hAnsi="Gill Sans MT"/>
                <w:b/>
              </w:rPr>
              <w:t xml:space="preserve">Competency: </w:t>
            </w:r>
          </w:p>
          <w:p w14:paraId="51A82588" w14:textId="77777777" w:rsidR="007732D5" w:rsidRPr="007732D5" w:rsidRDefault="007732D5" w:rsidP="007732D5">
            <w:pPr>
              <w:rPr>
                <w:rFonts w:ascii="Gill Sans MT" w:hAnsi="Gill Sans MT"/>
              </w:rPr>
            </w:pPr>
            <w:r w:rsidRPr="007732D5">
              <w:rPr>
                <w:rFonts w:ascii="Gill Sans MT" w:hAnsi="Gill Sans MT"/>
                <w:b/>
              </w:rPr>
              <w:t>What specific skill do I want to develop?</w:t>
            </w:r>
          </w:p>
        </w:tc>
        <w:tc>
          <w:tcPr>
            <w:tcW w:w="3013" w:type="dxa"/>
            <w:gridSpan w:val="3"/>
            <w:shd w:val="clear" w:color="auto" w:fill="D9D9D9" w:themeFill="background1" w:themeFillShade="D9"/>
            <w:vAlign w:val="bottom"/>
          </w:tcPr>
          <w:p w14:paraId="51A82589" w14:textId="77777777" w:rsidR="007732D5" w:rsidRPr="007732D5" w:rsidRDefault="007732D5" w:rsidP="007732D5">
            <w:pPr>
              <w:jc w:val="center"/>
              <w:rPr>
                <w:rFonts w:ascii="Gill Sans MT" w:hAnsi="Gill Sans MT"/>
              </w:rPr>
            </w:pPr>
            <w:r w:rsidRPr="007732D5">
              <w:rPr>
                <w:rFonts w:ascii="Gill Sans MT" w:hAnsi="Gill Sans MT"/>
                <w:b/>
              </w:rPr>
              <w:t>Activities</w:t>
            </w:r>
          </w:p>
        </w:tc>
        <w:tc>
          <w:tcPr>
            <w:tcW w:w="1523" w:type="dxa"/>
            <w:gridSpan w:val="2"/>
            <w:shd w:val="clear" w:color="auto" w:fill="D9D9D9" w:themeFill="background1" w:themeFillShade="D9"/>
            <w:vAlign w:val="bottom"/>
          </w:tcPr>
          <w:p w14:paraId="51A8258A" w14:textId="77777777" w:rsidR="007732D5" w:rsidRPr="007732D5" w:rsidRDefault="007732D5" w:rsidP="007732D5">
            <w:pPr>
              <w:jc w:val="center"/>
              <w:rPr>
                <w:rFonts w:ascii="Gill Sans MT" w:hAnsi="Gill Sans MT"/>
              </w:rPr>
            </w:pPr>
            <w:r w:rsidRPr="007732D5">
              <w:rPr>
                <w:rFonts w:ascii="Gill Sans MT" w:hAnsi="Gill Sans MT"/>
                <w:b/>
              </w:rPr>
              <w:t>Target completion date</w:t>
            </w:r>
          </w:p>
        </w:tc>
        <w:tc>
          <w:tcPr>
            <w:tcW w:w="2463" w:type="dxa"/>
            <w:shd w:val="clear" w:color="auto" w:fill="D9D9D9" w:themeFill="background1" w:themeFillShade="D9"/>
            <w:vAlign w:val="bottom"/>
          </w:tcPr>
          <w:p w14:paraId="51A8258B" w14:textId="77777777" w:rsidR="007732D5" w:rsidRPr="007732D5" w:rsidRDefault="007732D5" w:rsidP="007732D5">
            <w:pPr>
              <w:rPr>
                <w:rFonts w:ascii="Gill Sans MT" w:hAnsi="Gill Sans MT"/>
              </w:rPr>
            </w:pPr>
            <w:r w:rsidRPr="007732D5">
              <w:rPr>
                <w:rFonts w:ascii="Gill Sans MT" w:hAnsi="Gill Sans MT"/>
                <w:b/>
              </w:rPr>
              <w:t>I know I have achieved my goal when…</w:t>
            </w:r>
          </w:p>
        </w:tc>
      </w:tr>
      <w:tr w:rsidR="007732D5" w:rsidRPr="00625E98" w14:paraId="51A8259E" w14:textId="77777777" w:rsidTr="00D059A8">
        <w:trPr>
          <w:trHeight w:val="1152"/>
        </w:trPr>
        <w:tc>
          <w:tcPr>
            <w:tcW w:w="2351" w:type="dxa"/>
          </w:tcPr>
          <w:p w14:paraId="51A8258D" w14:textId="456BBCFF" w:rsidR="007732D5" w:rsidRPr="00625E98" w:rsidRDefault="007732D5" w:rsidP="00ED2EF3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  <w:bookmarkStart w:id="0" w:name="_GoBack"/>
            <w:bookmarkEnd w:id="0"/>
          </w:p>
        </w:tc>
        <w:tc>
          <w:tcPr>
            <w:tcW w:w="3013" w:type="dxa"/>
            <w:gridSpan w:val="3"/>
          </w:tcPr>
          <w:p w14:paraId="51A82594" w14:textId="48EF7222" w:rsidR="00DF5C11" w:rsidRPr="00843C8F" w:rsidRDefault="00DF5C11" w:rsidP="00ED2EF3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523" w:type="dxa"/>
            <w:gridSpan w:val="2"/>
          </w:tcPr>
          <w:p w14:paraId="51A82595" w14:textId="39E11380" w:rsidR="007732D5" w:rsidRPr="00843C8F" w:rsidRDefault="007732D5" w:rsidP="007732D5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2463" w:type="dxa"/>
          </w:tcPr>
          <w:p w14:paraId="51A8259D" w14:textId="24FA4D48" w:rsidR="00DF5C11" w:rsidRPr="00843C8F" w:rsidRDefault="00DF5C11" w:rsidP="00ED2EF3">
            <w:pPr>
              <w:rPr>
                <w:rFonts w:ascii="Gill Sans MT" w:hAnsi="Gill Sans MT"/>
                <w:sz w:val="20"/>
              </w:rPr>
            </w:pPr>
          </w:p>
        </w:tc>
      </w:tr>
      <w:tr w:rsidR="007732D5" w:rsidRPr="00625E98" w14:paraId="51A825AD" w14:textId="77777777" w:rsidTr="00D059A8">
        <w:trPr>
          <w:trHeight w:val="1152"/>
        </w:trPr>
        <w:tc>
          <w:tcPr>
            <w:tcW w:w="2351" w:type="dxa"/>
          </w:tcPr>
          <w:p w14:paraId="51A8259F" w14:textId="0AB5E634" w:rsidR="007732D5" w:rsidRPr="00625E98" w:rsidRDefault="007732D5" w:rsidP="00ED2EF3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</w:p>
        </w:tc>
        <w:tc>
          <w:tcPr>
            <w:tcW w:w="3013" w:type="dxa"/>
            <w:gridSpan w:val="3"/>
          </w:tcPr>
          <w:p w14:paraId="51A825A6" w14:textId="7F4CFE0D" w:rsidR="000A5A25" w:rsidRPr="00843C8F" w:rsidRDefault="000A5A25" w:rsidP="00ED2EF3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523" w:type="dxa"/>
            <w:gridSpan w:val="2"/>
          </w:tcPr>
          <w:p w14:paraId="51A825A7" w14:textId="639203C5" w:rsidR="007732D5" w:rsidRPr="00843C8F" w:rsidRDefault="007732D5" w:rsidP="007732D5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2463" w:type="dxa"/>
          </w:tcPr>
          <w:p w14:paraId="51A825AC" w14:textId="341FFD8E" w:rsidR="007732D5" w:rsidRPr="00843C8F" w:rsidRDefault="007732D5" w:rsidP="00ED2EF3">
            <w:pPr>
              <w:rPr>
                <w:rFonts w:ascii="Gill Sans MT" w:hAnsi="Gill Sans MT"/>
                <w:sz w:val="20"/>
              </w:rPr>
            </w:pPr>
          </w:p>
        </w:tc>
      </w:tr>
      <w:tr w:rsidR="007732D5" w:rsidRPr="00625E98" w14:paraId="51A825BB" w14:textId="77777777" w:rsidTr="00D059A8">
        <w:trPr>
          <w:trHeight w:val="1152"/>
        </w:trPr>
        <w:tc>
          <w:tcPr>
            <w:tcW w:w="2351" w:type="dxa"/>
          </w:tcPr>
          <w:p w14:paraId="51A825AE" w14:textId="47BB3C85" w:rsidR="007732D5" w:rsidRPr="00625E98" w:rsidRDefault="007732D5" w:rsidP="00ED2EF3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</w:p>
        </w:tc>
        <w:tc>
          <w:tcPr>
            <w:tcW w:w="3013" w:type="dxa"/>
            <w:gridSpan w:val="3"/>
          </w:tcPr>
          <w:p w14:paraId="51A825B4" w14:textId="6D7DD281" w:rsidR="007732D5" w:rsidRPr="00843C8F" w:rsidRDefault="007732D5" w:rsidP="00ED2EF3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523" w:type="dxa"/>
            <w:gridSpan w:val="2"/>
          </w:tcPr>
          <w:p w14:paraId="51A825B5" w14:textId="731F31FB" w:rsidR="007732D5" w:rsidRPr="00843C8F" w:rsidRDefault="007732D5" w:rsidP="007732D5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2463" w:type="dxa"/>
          </w:tcPr>
          <w:p w14:paraId="51A825BA" w14:textId="7A5F467C" w:rsidR="007732D5" w:rsidRPr="00843C8F" w:rsidRDefault="007732D5">
            <w:pPr>
              <w:rPr>
                <w:rFonts w:ascii="Gill Sans MT" w:hAnsi="Gill Sans MT"/>
                <w:sz w:val="20"/>
              </w:rPr>
            </w:pPr>
          </w:p>
        </w:tc>
      </w:tr>
    </w:tbl>
    <w:p w14:paraId="51A825C1" w14:textId="77777777" w:rsidR="007732D5" w:rsidRPr="007732D5" w:rsidRDefault="007732D5" w:rsidP="007732D5">
      <w:pPr>
        <w:pStyle w:val="Header"/>
        <w:tabs>
          <w:tab w:val="left" w:pos="4320"/>
        </w:tabs>
        <w:jc w:val="center"/>
        <w:rPr>
          <w:rFonts w:ascii="Gill Sans MT" w:hAnsi="Gill Sans MT"/>
          <w:highlight w:val="yellow"/>
        </w:rPr>
      </w:pPr>
    </w:p>
    <w:p w14:paraId="51A825C4" w14:textId="6F90D827" w:rsidR="008965E1" w:rsidRDefault="007732D5" w:rsidP="00D059A8">
      <w:pPr>
        <w:pStyle w:val="Header"/>
        <w:tabs>
          <w:tab w:val="left" w:pos="4320"/>
        </w:tabs>
        <w:jc w:val="center"/>
        <w:rPr>
          <w:rFonts w:ascii="Gill Sans MT" w:hAnsi="Gill Sans MT"/>
          <w:sz w:val="20"/>
          <w:szCs w:val="20"/>
        </w:rPr>
      </w:pPr>
      <w:r w:rsidRPr="00EC1E73">
        <w:rPr>
          <w:rFonts w:ascii="Gill Sans MT" w:hAnsi="Gill Sans MT"/>
          <w:sz w:val="20"/>
          <w:szCs w:val="20"/>
        </w:rPr>
        <w:t>Work with your mentor to repeat this process for each identified competency to reach your learning goals.</w:t>
      </w:r>
    </w:p>
    <w:p w14:paraId="51A825C5" w14:textId="77777777" w:rsidR="008965E1" w:rsidRPr="007732D5" w:rsidRDefault="008965E1" w:rsidP="007732D5">
      <w:pPr>
        <w:pStyle w:val="Header"/>
        <w:tabs>
          <w:tab w:val="left" w:pos="4320"/>
        </w:tabs>
        <w:jc w:val="center"/>
        <w:rPr>
          <w:rFonts w:ascii="Gill Sans MT" w:hAnsi="Gill Sans MT"/>
          <w:sz w:val="20"/>
          <w:szCs w:val="20"/>
        </w:rPr>
      </w:pPr>
    </w:p>
    <w:p w14:paraId="51A825C6" w14:textId="77777777" w:rsidR="008965E1" w:rsidRDefault="008965E1" w:rsidP="008965E1">
      <w:pPr>
        <w:pStyle w:val="ListParagraph"/>
        <w:pBdr>
          <w:bottom w:val="single" w:sz="4" w:space="1" w:color="auto"/>
        </w:pBdr>
        <w:rPr>
          <w:rFonts w:ascii="Gill Sans MT" w:hAnsi="Gill Sans MT"/>
        </w:rPr>
      </w:pPr>
    </w:p>
    <w:p w14:paraId="51A825C7" w14:textId="34F67CC3" w:rsidR="008965E1" w:rsidRDefault="008965E1" w:rsidP="008965E1">
      <w:pPr>
        <w:pStyle w:val="ListParagraph"/>
        <w:rPr>
          <w:rFonts w:ascii="Gill Sans MT" w:hAnsi="Gill Sans MT"/>
        </w:rPr>
      </w:pPr>
      <w:r>
        <w:rPr>
          <w:rFonts w:ascii="Gill Sans MT" w:hAnsi="Gill Sans MT"/>
        </w:rPr>
        <w:t xml:space="preserve">Signature of </w:t>
      </w:r>
      <w:r w:rsidR="00A025C4">
        <w:rPr>
          <w:rFonts w:ascii="Gill Sans MT" w:hAnsi="Gill Sans MT"/>
        </w:rPr>
        <w:t xml:space="preserve">Mentee                                                                    </w:t>
      </w:r>
      <w:r>
        <w:rPr>
          <w:rFonts w:ascii="Gill Sans MT" w:hAnsi="Gill Sans MT"/>
        </w:rPr>
        <w:t>Date</w:t>
      </w:r>
    </w:p>
    <w:p w14:paraId="51A825C8" w14:textId="77777777" w:rsidR="008965E1" w:rsidRDefault="008965E1" w:rsidP="008965E1">
      <w:pPr>
        <w:pStyle w:val="ListParagraph"/>
        <w:rPr>
          <w:rFonts w:ascii="Gill Sans MT" w:hAnsi="Gill Sans MT"/>
        </w:rPr>
      </w:pPr>
    </w:p>
    <w:p w14:paraId="51A825C9" w14:textId="77777777" w:rsidR="008965E1" w:rsidRDefault="008965E1" w:rsidP="008965E1">
      <w:pPr>
        <w:pStyle w:val="ListParagraph"/>
        <w:rPr>
          <w:rFonts w:ascii="Gill Sans MT" w:hAnsi="Gill Sans MT"/>
        </w:rPr>
      </w:pPr>
    </w:p>
    <w:p w14:paraId="51A825CA" w14:textId="77777777" w:rsidR="008965E1" w:rsidRDefault="008965E1" w:rsidP="008965E1">
      <w:pPr>
        <w:pStyle w:val="ListParagraph"/>
        <w:pBdr>
          <w:bottom w:val="single" w:sz="4" w:space="1" w:color="auto"/>
        </w:pBdr>
        <w:rPr>
          <w:rFonts w:ascii="Gill Sans MT" w:hAnsi="Gill Sans MT"/>
        </w:rPr>
      </w:pPr>
    </w:p>
    <w:p w14:paraId="51A825CB" w14:textId="77777777" w:rsidR="008965E1" w:rsidRDefault="008965E1" w:rsidP="008965E1">
      <w:pPr>
        <w:pStyle w:val="ListParagraph"/>
        <w:rPr>
          <w:rFonts w:ascii="Gill Sans MT" w:hAnsi="Gill Sans MT"/>
        </w:rPr>
      </w:pPr>
      <w:r>
        <w:rPr>
          <w:rFonts w:ascii="Gill Sans MT" w:hAnsi="Gill Sans MT"/>
        </w:rPr>
        <w:t>Signature of Mentor                                                                    Date</w:t>
      </w:r>
    </w:p>
    <w:p w14:paraId="51A825CC" w14:textId="77777777" w:rsidR="007732D5" w:rsidRPr="007732D5" w:rsidRDefault="007732D5" w:rsidP="007732D5">
      <w:pPr>
        <w:spacing w:after="0"/>
        <w:rPr>
          <w:rFonts w:ascii="Gill Sans MT" w:hAnsi="Gill Sans MT"/>
        </w:rPr>
      </w:pPr>
    </w:p>
    <w:sectPr w:rsidR="007732D5" w:rsidRPr="007732D5" w:rsidSect="007732D5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FB0BBE" w14:textId="77777777" w:rsidR="009D49FF" w:rsidRDefault="009D49FF" w:rsidP="007732D5">
      <w:pPr>
        <w:spacing w:after="0" w:line="240" w:lineRule="auto"/>
      </w:pPr>
      <w:r>
        <w:separator/>
      </w:r>
    </w:p>
  </w:endnote>
  <w:endnote w:type="continuationSeparator" w:id="0">
    <w:p w14:paraId="3E2F5F15" w14:textId="77777777" w:rsidR="009D49FF" w:rsidRDefault="009D49FF" w:rsidP="00773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D21A4D" w14:textId="77777777" w:rsidR="009D49FF" w:rsidRDefault="009D49FF" w:rsidP="007732D5">
      <w:pPr>
        <w:spacing w:after="0" w:line="240" w:lineRule="auto"/>
      </w:pPr>
      <w:r>
        <w:separator/>
      </w:r>
    </w:p>
  </w:footnote>
  <w:footnote w:type="continuationSeparator" w:id="0">
    <w:p w14:paraId="757A0956" w14:textId="77777777" w:rsidR="009D49FF" w:rsidRDefault="009D49FF" w:rsidP="00773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825D1" w14:textId="5E483493" w:rsidR="00092856" w:rsidRDefault="00401563" w:rsidP="00092856">
    <w:pPr>
      <w:pStyle w:val="Title"/>
      <w:spacing w:line="276" w:lineRule="auto"/>
      <w:rPr>
        <w:rFonts w:ascii="Gill Sans MT" w:hAnsi="Gill Sans MT"/>
        <w:sz w:val="32"/>
        <w:szCs w:val="22"/>
      </w:rPr>
    </w:pPr>
    <w:r>
      <w:rPr>
        <w:noProof/>
      </w:rPr>
      <w:drawing>
        <wp:inline distT="0" distB="0" distL="0" distR="0" wp14:anchorId="49B26CF0" wp14:editId="55DDAD3F">
          <wp:extent cx="5943600" cy="962025"/>
          <wp:effectExtent l="0" t="0" r="0" b="0"/>
          <wp:docPr id="1" name="Picture 1" descr="Washington Immigrant Netwo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shington Immigrant Networ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A825D2" w14:textId="70E41190" w:rsidR="00ED2EF3" w:rsidRDefault="00ED2EF3" w:rsidP="00D059A8">
    <w:pPr>
      <w:pStyle w:val="Title"/>
      <w:spacing w:line="276" w:lineRule="auto"/>
    </w:pPr>
    <w:r w:rsidRPr="00D022E4">
      <w:rPr>
        <w:rFonts w:ascii="Gill Sans MT" w:hAnsi="Gill Sans MT"/>
        <w:sz w:val="32"/>
        <w:szCs w:val="22"/>
      </w:rPr>
      <w:t>Mentoring Plan</w:t>
    </w:r>
  </w:p>
  <w:p w14:paraId="51A825D3" w14:textId="77777777" w:rsidR="00ED2EF3" w:rsidRPr="007732D5" w:rsidRDefault="00ED2EF3" w:rsidP="007732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84425D"/>
    <w:multiLevelType w:val="hybridMultilevel"/>
    <w:tmpl w:val="63FC2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A222EB"/>
    <w:multiLevelType w:val="hybridMultilevel"/>
    <w:tmpl w:val="7D28C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53010"/>
    <w:multiLevelType w:val="hybridMultilevel"/>
    <w:tmpl w:val="4036BC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7F34FEE"/>
    <w:multiLevelType w:val="hybridMultilevel"/>
    <w:tmpl w:val="435EB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0MDQ1Mjc0NzG2NDNX0lEKTi0uzszPAykwrgUAJb7XUCwAAAA="/>
  </w:docVars>
  <w:rsids>
    <w:rsidRoot w:val="007732D5"/>
    <w:rsid w:val="00002FD1"/>
    <w:rsid w:val="00015C91"/>
    <w:rsid w:val="00016A9A"/>
    <w:rsid w:val="000214B1"/>
    <w:rsid w:val="00041534"/>
    <w:rsid w:val="00081A1C"/>
    <w:rsid w:val="00092856"/>
    <w:rsid w:val="000A25D5"/>
    <w:rsid w:val="000A5A25"/>
    <w:rsid w:val="000D1C43"/>
    <w:rsid w:val="000D331C"/>
    <w:rsid w:val="000E79DC"/>
    <w:rsid w:val="00110B17"/>
    <w:rsid w:val="00111797"/>
    <w:rsid w:val="00115977"/>
    <w:rsid w:val="00122266"/>
    <w:rsid w:val="00123CEC"/>
    <w:rsid w:val="00130CCA"/>
    <w:rsid w:val="001428C6"/>
    <w:rsid w:val="00144053"/>
    <w:rsid w:val="001852C0"/>
    <w:rsid w:val="001B2DAD"/>
    <w:rsid w:val="001E1DD2"/>
    <w:rsid w:val="001F38FE"/>
    <w:rsid w:val="00202651"/>
    <w:rsid w:val="00225D24"/>
    <w:rsid w:val="0023170F"/>
    <w:rsid w:val="002350D7"/>
    <w:rsid w:val="002607A5"/>
    <w:rsid w:val="00273B9C"/>
    <w:rsid w:val="00294198"/>
    <w:rsid w:val="00296B5D"/>
    <w:rsid w:val="002C160B"/>
    <w:rsid w:val="002C22B4"/>
    <w:rsid w:val="002E5DCD"/>
    <w:rsid w:val="002F4957"/>
    <w:rsid w:val="00317A7C"/>
    <w:rsid w:val="00355FB7"/>
    <w:rsid w:val="00372FE7"/>
    <w:rsid w:val="0037539F"/>
    <w:rsid w:val="00390927"/>
    <w:rsid w:val="003B4807"/>
    <w:rsid w:val="003C6809"/>
    <w:rsid w:val="003C7659"/>
    <w:rsid w:val="003E5586"/>
    <w:rsid w:val="00401563"/>
    <w:rsid w:val="0040461A"/>
    <w:rsid w:val="00410C53"/>
    <w:rsid w:val="00410DBA"/>
    <w:rsid w:val="0042389A"/>
    <w:rsid w:val="0045161F"/>
    <w:rsid w:val="004730F6"/>
    <w:rsid w:val="004B4B5B"/>
    <w:rsid w:val="004E2ED4"/>
    <w:rsid w:val="004F5AB1"/>
    <w:rsid w:val="00504FB9"/>
    <w:rsid w:val="005111AA"/>
    <w:rsid w:val="00515C39"/>
    <w:rsid w:val="005366BD"/>
    <w:rsid w:val="005438BE"/>
    <w:rsid w:val="00544748"/>
    <w:rsid w:val="00546C51"/>
    <w:rsid w:val="00561C30"/>
    <w:rsid w:val="0056372C"/>
    <w:rsid w:val="00577B9F"/>
    <w:rsid w:val="005951BB"/>
    <w:rsid w:val="005A4EAD"/>
    <w:rsid w:val="005B34F7"/>
    <w:rsid w:val="005C39D7"/>
    <w:rsid w:val="005D1B3D"/>
    <w:rsid w:val="005E387D"/>
    <w:rsid w:val="0060030F"/>
    <w:rsid w:val="00602D0F"/>
    <w:rsid w:val="00625E98"/>
    <w:rsid w:val="006379A4"/>
    <w:rsid w:val="006530B5"/>
    <w:rsid w:val="0065433F"/>
    <w:rsid w:val="00662E99"/>
    <w:rsid w:val="00665C1E"/>
    <w:rsid w:val="00691519"/>
    <w:rsid w:val="006C22D4"/>
    <w:rsid w:val="006C7796"/>
    <w:rsid w:val="006D3477"/>
    <w:rsid w:val="006E1E10"/>
    <w:rsid w:val="006F4963"/>
    <w:rsid w:val="00703589"/>
    <w:rsid w:val="00734447"/>
    <w:rsid w:val="007732D5"/>
    <w:rsid w:val="00777C86"/>
    <w:rsid w:val="007A14F2"/>
    <w:rsid w:val="007A384D"/>
    <w:rsid w:val="007E2656"/>
    <w:rsid w:val="007E409A"/>
    <w:rsid w:val="007F670F"/>
    <w:rsid w:val="007F7012"/>
    <w:rsid w:val="00811DA8"/>
    <w:rsid w:val="008120CF"/>
    <w:rsid w:val="00843C8F"/>
    <w:rsid w:val="008539F6"/>
    <w:rsid w:val="00885B54"/>
    <w:rsid w:val="00886543"/>
    <w:rsid w:val="008965E1"/>
    <w:rsid w:val="008C150F"/>
    <w:rsid w:val="00924FB5"/>
    <w:rsid w:val="0095126B"/>
    <w:rsid w:val="009B1CC2"/>
    <w:rsid w:val="009B20B0"/>
    <w:rsid w:val="009B4F06"/>
    <w:rsid w:val="009B6D02"/>
    <w:rsid w:val="009C2B0A"/>
    <w:rsid w:val="009C4094"/>
    <w:rsid w:val="009C55BF"/>
    <w:rsid w:val="009D49FF"/>
    <w:rsid w:val="009D583D"/>
    <w:rsid w:val="00A025C4"/>
    <w:rsid w:val="00A0499C"/>
    <w:rsid w:val="00A22EC1"/>
    <w:rsid w:val="00A2530A"/>
    <w:rsid w:val="00A35D8B"/>
    <w:rsid w:val="00A40999"/>
    <w:rsid w:val="00A52D34"/>
    <w:rsid w:val="00A543A7"/>
    <w:rsid w:val="00A92865"/>
    <w:rsid w:val="00A946AB"/>
    <w:rsid w:val="00AA0B6E"/>
    <w:rsid w:val="00AA0E76"/>
    <w:rsid w:val="00AA1C7A"/>
    <w:rsid w:val="00AB1804"/>
    <w:rsid w:val="00AB1DCF"/>
    <w:rsid w:val="00B44E61"/>
    <w:rsid w:val="00B67650"/>
    <w:rsid w:val="00BE1E70"/>
    <w:rsid w:val="00BE1E72"/>
    <w:rsid w:val="00BE5007"/>
    <w:rsid w:val="00C03AC5"/>
    <w:rsid w:val="00C07FA4"/>
    <w:rsid w:val="00C34C32"/>
    <w:rsid w:val="00C35738"/>
    <w:rsid w:val="00C44957"/>
    <w:rsid w:val="00C63259"/>
    <w:rsid w:val="00C657D2"/>
    <w:rsid w:val="00C7558D"/>
    <w:rsid w:val="00C86D4D"/>
    <w:rsid w:val="00C87D53"/>
    <w:rsid w:val="00C93C2F"/>
    <w:rsid w:val="00C953C3"/>
    <w:rsid w:val="00CA688F"/>
    <w:rsid w:val="00CB49E9"/>
    <w:rsid w:val="00CB7730"/>
    <w:rsid w:val="00CB7C7E"/>
    <w:rsid w:val="00CC519D"/>
    <w:rsid w:val="00CF3E69"/>
    <w:rsid w:val="00D059A8"/>
    <w:rsid w:val="00D06134"/>
    <w:rsid w:val="00D917E0"/>
    <w:rsid w:val="00DF474D"/>
    <w:rsid w:val="00DF5C11"/>
    <w:rsid w:val="00DF7724"/>
    <w:rsid w:val="00E06E30"/>
    <w:rsid w:val="00E4293F"/>
    <w:rsid w:val="00E560D6"/>
    <w:rsid w:val="00E80F8D"/>
    <w:rsid w:val="00E87244"/>
    <w:rsid w:val="00EA6AC3"/>
    <w:rsid w:val="00EB51D2"/>
    <w:rsid w:val="00EB7786"/>
    <w:rsid w:val="00EC1E73"/>
    <w:rsid w:val="00ED2EF3"/>
    <w:rsid w:val="00EF7092"/>
    <w:rsid w:val="00F16A3A"/>
    <w:rsid w:val="00F22BA3"/>
    <w:rsid w:val="00F825B2"/>
    <w:rsid w:val="00F959DE"/>
    <w:rsid w:val="00FE1F11"/>
    <w:rsid w:val="00FE5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82570"/>
  <w15:docId w15:val="{BAA40C6D-59BC-45B2-8F38-A53DB0325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5B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32D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2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2D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773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732D5"/>
  </w:style>
  <w:style w:type="paragraph" w:styleId="Footer">
    <w:name w:val="footer"/>
    <w:basedOn w:val="Normal"/>
    <w:link w:val="FooterChar"/>
    <w:uiPriority w:val="99"/>
    <w:unhideWhenUsed/>
    <w:rsid w:val="00773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2D5"/>
  </w:style>
  <w:style w:type="paragraph" w:styleId="Title">
    <w:name w:val="Title"/>
    <w:basedOn w:val="Normal"/>
    <w:link w:val="TitleChar"/>
    <w:qFormat/>
    <w:rsid w:val="007732D5"/>
    <w:pPr>
      <w:spacing w:after="0" w:line="240" w:lineRule="auto"/>
      <w:jc w:val="center"/>
    </w:pPr>
    <w:rPr>
      <w:rFonts w:ascii="Arial" w:eastAsia="Times New Roman" w:hAnsi="Arial" w:cs="Arial"/>
      <w:b/>
      <w:bCs/>
      <w:i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7732D5"/>
    <w:rPr>
      <w:rFonts w:ascii="Arial" w:eastAsia="Times New Roman" w:hAnsi="Arial" w:cs="Arial"/>
      <w:b/>
      <w:bCs/>
      <w:iCs/>
      <w:sz w:val="28"/>
      <w:szCs w:val="24"/>
    </w:rPr>
  </w:style>
  <w:style w:type="table" w:styleId="TableGrid">
    <w:name w:val="Table Grid"/>
    <w:basedOn w:val="TableNormal"/>
    <w:uiPriority w:val="59"/>
    <w:rsid w:val="00773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32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7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4150E38A37314786A86A9027EC0348" ma:contentTypeVersion="1" ma:contentTypeDescription="Create a new document." ma:contentTypeScope="" ma:versionID="833d6ebd8b19a7b5e1e3e86eb30915a0">
  <xsd:schema xmlns:xsd="http://www.w3.org/2001/XMLSchema" xmlns:xs="http://www.w3.org/2001/XMLSchema" xmlns:p="http://schemas.microsoft.com/office/2006/metadata/properties" xmlns:ns1="http://schemas.microsoft.com/sharepoint/v3" xmlns:ns2="5bc93a82-2fa7-45c3-a257-2009c96618b9" targetNamespace="http://schemas.microsoft.com/office/2006/metadata/properties" ma:root="true" ma:fieldsID="037314e0c0d4c307515ec0cb0906e1b4" ns1:_="" ns2:_="">
    <xsd:import namespace="http://schemas.microsoft.com/sharepoint/v3"/>
    <xsd:import namespace="5bc93a82-2fa7-45c3-a257-2009c96618b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internalName="PublishingStartDate">
      <xsd:simpleType>
        <xsd:restriction base="dms:Unknown"/>
      </xsd:simpleType>
    </xsd:element>
    <xsd:element name="PublishingExpirationDate" ma:index="12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c93a82-2fa7-45c3-a257-2009c96618b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c93a82-2fa7-45c3-a257-2009c96618b9">JR3YZVZ24WMT-578-15</_dlc_DocId>
    <_dlc_DocIdUrl xmlns="5bc93a82-2fa7-45c3-a257-2009c96618b9">
      <Url>http://intranet/PMR/MP/_layouts/15/DocIdRedir.aspx?ID=JR3YZVZ24WMT-578-15</Url>
      <Description>JR3YZVZ24WMT-578-15</Description>
    </_dlc_DocIdUrl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16A3D3-A724-41CE-8DD4-7E744B9A0C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E4745F-5818-4E19-918F-FE362D382D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c93a82-2fa7-45c3-a257-2009c96618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D8CD3A-4DB3-4D8C-B5D6-8D6A925F1D7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1E788A9-EFC5-40C1-8634-18A471EBECD5}">
  <ds:schemaRefs>
    <ds:schemaRef ds:uri="http://schemas.microsoft.com/office/2006/metadata/properties"/>
    <ds:schemaRef ds:uri="http://schemas.microsoft.com/office/infopath/2007/PartnerControls"/>
    <ds:schemaRef ds:uri="5bc93a82-2fa7-45c3-a257-2009c96618b9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FC15BC3-8168-458B-9BDF-3B9DDFBF2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Washington Department of Revenue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mpfs140</dc:creator>
  <cp:lastModifiedBy>Lee, Joanne (DES)</cp:lastModifiedBy>
  <cp:revision>2</cp:revision>
  <cp:lastPrinted>2019-09-23T17:48:00Z</cp:lastPrinted>
  <dcterms:created xsi:type="dcterms:W3CDTF">2021-01-21T16:50:00Z</dcterms:created>
  <dcterms:modified xsi:type="dcterms:W3CDTF">2021-01-2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9270a70-cccc-4797-ba0f-3d1f2715c96b</vt:lpwstr>
  </property>
  <property fmtid="{D5CDD505-2E9C-101B-9397-08002B2CF9AE}" pid="3" name="ContentTypeId">
    <vt:lpwstr>0x010100624150E38A37314786A86A9027EC0348</vt:lpwstr>
  </property>
</Properties>
</file>